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005" w:rsidRDefault="00842005" w:rsidP="00842005">
      <w:pPr>
        <w:jc w:val="center"/>
        <w:rPr>
          <w:sz w:val="18"/>
          <w:szCs w:val="18"/>
        </w:rPr>
      </w:pPr>
    </w:p>
    <w:p w:rsidR="00D42BE9" w:rsidRDefault="00D42BE9" w:rsidP="00842005">
      <w:pPr>
        <w:jc w:val="center"/>
        <w:rPr>
          <w:sz w:val="18"/>
          <w:szCs w:val="18"/>
        </w:rPr>
      </w:pPr>
    </w:p>
    <w:p w:rsidR="00D42BE9" w:rsidRDefault="00496DCD" w:rsidP="00842005">
      <w:pPr>
        <w:jc w:val="center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>
            <wp:extent cx="745697" cy="657225"/>
            <wp:effectExtent l="19050" t="0" r="0" b="0"/>
            <wp:docPr id="5" name="Picture 2" descr="C:\Documents and Settings\csoffice\Desktop\fwdprojectthesisreportformat\JGI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soffice\Desktop\fwdprojectthesisreportformat\JGI logo.bmp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97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  <w:lang w:val="en-US"/>
        </w:rPr>
        <w:drawing>
          <wp:inline distT="0" distB="0" distL="0" distR="0">
            <wp:extent cx="1647825" cy="65722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3" cy="659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005" w:rsidRPr="008F0B98" w:rsidRDefault="00842005" w:rsidP="00842005">
      <w:pPr>
        <w:jc w:val="center"/>
        <w:rPr>
          <w:sz w:val="32"/>
          <w:szCs w:val="32"/>
        </w:rPr>
      </w:pPr>
    </w:p>
    <w:p w:rsidR="00842005" w:rsidRDefault="008F0B98" w:rsidP="00D42BE9">
      <w:pPr>
        <w:spacing w:line="276" w:lineRule="auto"/>
        <w:jc w:val="center"/>
        <w:rPr>
          <w:rFonts w:ascii="Arial Rounded MT Bold" w:hAnsi="Arial Rounded MT Bold"/>
          <w:sz w:val="32"/>
          <w:szCs w:val="32"/>
        </w:rPr>
      </w:pPr>
      <w:r w:rsidRPr="008F0B98">
        <w:rPr>
          <w:rFonts w:ascii="Arial Rounded MT Bold" w:hAnsi="Arial Rounded MT Bold"/>
          <w:sz w:val="32"/>
          <w:szCs w:val="32"/>
        </w:rPr>
        <w:t xml:space="preserve">School of Engineering </w:t>
      </w:r>
      <w:r w:rsidR="00A9265C">
        <w:rPr>
          <w:rFonts w:ascii="Arial Rounded MT Bold" w:hAnsi="Arial Rounded MT Bold"/>
          <w:sz w:val="32"/>
          <w:szCs w:val="32"/>
        </w:rPr>
        <w:t xml:space="preserve">and </w:t>
      </w:r>
      <w:r w:rsidRPr="008F0B98">
        <w:rPr>
          <w:rFonts w:ascii="Arial Rounded MT Bold" w:hAnsi="Arial Rounded MT Bold"/>
          <w:sz w:val="32"/>
          <w:szCs w:val="32"/>
        </w:rPr>
        <w:t>Technology</w:t>
      </w:r>
    </w:p>
    <w:p w:rsidR="00D42BE9" w:rsidRPr="00D42BE9" w:rsidRDefault="00D42BE9" w:rsidP="00D42BE9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3161D4">
        <w:rPr>
          <w:rFonts w:ascii="Arial Rounded MT Bold" w:hAnsi="Arial Rounded MT Bold"/>
          <w:sz w:val="28"/>
          <w:szCs w:val="28"/>
        </w:rPr>
        <w:t>Computer Science and Engineering</w:t>
      </w:r>
    </w:p>
    <w:p w:rsidR="00842005" w:rsidRPr="008F0B98" w:rsidRDefault="00CC3502" w:rsidP="00D42BE9">
      <w:pPr>
        <w:spacing w:line="276" w:lineRule="auto"/>
        <w:jc w:val="center"/>
        <w:rPr>
          <w:spacing w:val="10"/>
          <w:sz w:val="20"/>
          <w:szCs w:val="20"/>
        </w:rPr>
      </w:pPr>
      <w:r w:rsidRPr="008F0B98">
        <w:rPr>
          <w:spacing w:val="10"/>
          <w:sz w:val="20"/>
          <w:szCs w:val="20"/>
        </w:rPr>
        <w:t>Jain Global C</w:t>
      </w:r>
      <w:r w:rsidR="00F3694A" w:rsidRPr="008F0B98">
        <w:rPr>
          <w:spacing w:val="10"/>
          <w:sz w:val="20"/>
          <w:szCs w:val="20"/>
        </w:rPr>
        <w:t>ampus, Kanakapura Taluk -</w:t>
      </w:r>
      <w:r w:rsidR="00842005" w:rsidRPr="008F0B98">
        <w:rPr>
          <w:spacing w:val="10"/>
          <w:sz w:val="20"/>
          <w:szCs w:val="20"/>
        </w:rPr>
        <w:t xml:space="preserve"> 562112</w:t>
      </w:r>
      <w:r w:rsidR="00842005" w:rsidRPr="008F0B98">
        <w:rPr>
          <w:spacing w:val="10"/>
          <w:sz w:val="20"/>
          <w:szCs w:val="20"/>
        </w:rPr>
        <w:br/>
        <w:t>Ramanagara District, Karnataka, I</w:t>
      </w:r>
      <w:r w:rsidR="00D67131" w:rsidRPr="008F0B98">
        <w:rPr>
          <w:spacing w:val="10"/>
          <w:sz w:val="20"/>
          <w:szCs w:val="20"/>
        </w:rPr>
        <w:t>ndia</w:t>
      </w:r>
      <w:r w:rsidR="00842005" w:rsidRPr="008F0B98">
        <w:rPr>
          <w:spacing w:val="10"/>
          <w:sz w:val="20"/>
          <w:szCs w:val="20"/>
        </w:rPr>
        <w:t xml:space="preserve"> </w:t>
      </w:r>
    </w:p>
    <w:p w:rsidR="00D42BE9" w:rsidRDefault="00D42BE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842005" w:rsidRDefault="00842005" w:rsidP="002E48E2">
      <w:pPr>
        <w:jc w:val="center"/>
      </w:pPr>
      <w:r w:rsidRPr="005B27BE">
        <w:rPr>
          <w:rFonts w:ascii="Times New Roman" w:hAnsi="Times New Roman"/>
          <w:b/>
          <w:bCs/>
          <w:spacing w:val="10"/>
          <w:sz w:val="24"/>
        </w:rPr>
        <w:t>20</w:t>
      </w:r>
      <w:r w:rsidR="00F10411">
        <w:rPr>
          <w:rFonts w:ascii="Times New Roman" w:hAnsi="Times New Roman"/>
          <w:b/>
          <w:bCs/>
          <w:spacing w:val="10"/>
          <w:sz w:val="24"/>
        </w:rPr>
        <w:t>1</w:t>
      </w:r>
      <w:r w:rsidR="00017A61">
        <w:rPr>
          <w:rFonts w:ascii="Times New Roman" w:hAnsi="Times New Roman"/>
          <w:b/>
          <w:bCs/>
          <w:spacing w:val="10"/>
          <w:sz w:val="24"/>
        </w:rPr>
        <w:t>8</w:t>
      </w:r>
      <w:r w:rsidRPr="005B27BE">
        <w:rPr>
          <w:rFonts w:ascii="Times New Roman" w:hAnsi="Times New Roman"/>
          <w:b/>
          <w:bCs/>
          <w:spacing w:val="10"/>
          <w:sz w:val="24"/>
        </w:rPr>
        <w:t>-20</w:t>
      </w:r>
      <w:r w:rsidR="008F0B98">
        <w:rPr>
          <w:rFonts w:ascii="Times New Roman" w:hAnsi="Times New Roman"/>
          <w:b/>
          <w:bCs/>
          <w:spacing w:val="10"/>
          <w:sz w:val="24"/>
        </w:rPr>
        <w:t>1</w:t>
      </w:r>
      <w:r w:rsidR="00017A61">
        <w:rPr>
          <w:rFonts w:ascii="Times New Roman" w:hAnsi="Times New Roman"/>
          <w:b/>
          <w:bCs/>
          <w:spacing w:val="10"/>
          <w:sz w:val="24"/>
        </w:rPr>
        <w:t>9</w:t>
      </w:r>
    </w:p>
    <w:p w:rsidR="00496DCD" w:rsidRDefault="00496DCD" w:rsidP="00E205CB">
      <w:pPr>
        <w:pStyle w:val="Report"/>
      </w:pPr>
    </w:p>
    <w:p w:rsidR="00E6388B" w:rsidRDefault="00AC5644" w:rsidP="00E205CB">
      <w:pPr>
        <w:pStyle w:val="Report"/>
      </w:pPr>
      <w:r w:rsidRPr="003D5709">
        <w:t xml:space="preserve">A </w:t>
      </w:r>
      <w:r w:rsidR="003A72D3">
        <w:t>Project</w:t>
      </w:r>
      <w:r w:rsidRPr="003D5709">
        <w:t xml:space="preserve"> Report on</w:t>
      </w:r>
    </w:p>
    <w:p w:rsidR="00514D15" w:rsidRPr="003D5709" w:rsidRDefault="00514D15" w:rsidP="00E205CB">
      <w:pPr>
        <w:pStyle w:val="Report"/>
      </w:pPr>
    </w:p>
    <w:p w:rsidR="00514D15" w:rsidRPr="00842993" w:rsidRDefault="00514D15" w:rsidP="00E205CB">
      <w:pPr>
        <w:pStyle w:val="Report"/>
        <w:rPr>
          <w:rFonts w:ascii="Times New Roman" w:hAnsi="Times New Roman" w:cs="Times New Roman"/>
          <w:smallCaps/>
          <w:sz w:val="36"/>
          <w:szCs w:val="36"/>
        </w:rPr>
      </w:pPr>
      <w:r w:rsidRPr="00514D15">
        <w:rPr>
          <w:rFonts w:ascii="Times New Roman" w:hAnsi="Times New Roman" w:cs="Times New Roman"/>
          <w:sz w:val="36"/>
          <w:szCs w:val="36"/>
        </w:rPr>
        <w:t>“</w:t>
      </w:r>
      <w:r w:rsidR="002E48E2">
        <w:rPr>
          <w:smallCaps/>
          <w:sz w:val="36"/>
        </w:rPr>
        <w:t>IOT Based Home Automation System Over Cloud</w:t>
      </w:r>
      <w:r w:rsidRPr="00842993">
        <w:rPr>
          <w:rFonts w:ascii="Times New Roman" w:hAnsi="Times New Roman" w:cs="Times New Roman"/>
          <w:smallCaps/>
          <w:sz w:val="36"/>
          <w:szCs w:val="36"/>
        </w:rPr>
        <w:t>”</w:t>
      </w:r>
    </w:p>
    <w:p w:rsidR="00514D15" w:rsidRPr="00842993" w:rsidRDefault="00514D15" w:rsidP="00E205CB">
      <w:pPr>
        <w:pStyle w:val="Report"/>
        <w:rPr>
          <w:smallCaps/>
        </w:rPr>
      </w:pPr>
    </w:p>
    <w:p w:rsidR="00E6388B" w:rsidRPr="003D5709" w:rsidRDefault="00AC5644" w:rsidP="00E205CB">
      <w:pPr>
        <w:pStyle w:val="Report"/>
      </w:pPr>
      <w:r w:rsidRPr="003D5709">
        <w:t>S</w:t>
      </w:r>
      <w:r w:rsidR="00E6388B" w:rsidRPr="003D5709">
        <w:t xml:space="preserve">ubmitted </w:t>
      </w:r>
      <w:r w:rsidRPr="003D5709">
        <w:t>in p</w:t>
      </w:r>
      <w:r w:rsidR="00E6388B" w:rsidRPr="003D5709">
        <w:t xml:space="preserve">artial fulfilment </w:t>
      </w:r>
      <w:r w:rsidRPr="003D5709">
        <w:t>for</w:t>
      </w:r>
      <w:r w:rsidR="00E6388B" w:rsidRPr="003D5709">
        <w:t xml:space="preserve"> the award of the degree of  </w:t>
      </w:r>
    </w:p>
    <w:p w:rsidR="005B27BE" w:rsidRDefault="005B27BE" w:rsidP="00E6388B">
      <w:pPr>
        <w:jc w:val="center"/>
      </w:pPr>
    </w:p>
    <w:p w:rsidR="00514D15" w:rsidRPr="00AC5644" w:rsidRDefault="00514D15" w:rsidP="00514D15">
      <w:pPr>
        <w:pStyle w:val="MTech"/>
      </w:pPr>
      <w:r>
        <w:t xml:space="preserve">Bachelor of </w:t>
      </w:r>
      <w:r w:rsidR="004A0613">
        <w:t>Technology</w:t>
      </w:r>
    </w:p>
    <w:p w:rsidR="00514D15" w:rsidRPr="00AC5644" w:rsidRDefault="00514D15" w:rsidP="00514D15">
      <w:pPr>
        <w:pStyle w:val="MTech"/>
        <w:rPr>
          <w:spacing w:val="-30"/>
        </w:rPr>
      </w:pPr>
      <w:r w:rsidRPr="00AC5644">
        <w:rPr>
          <w:spacing w:val="-30"/>
        </w:rPr>
        <w:t>in</w:t>
      </w:r>
    </w:p>
    <w:p w:rsidR="00514D15" w:rsidRPr="00514D15" w:rsidRDefault="00017A61" w:rsidP="00514D15">
      <w:pPr>
        <w:pStyle w:val="MTech"/>
        <w:rPr>
          <w:sz w:val="28"/>
        </w:rPr>
      </w:pPr>
      <w:r>
        <w:rPr>
          <w:sz w:val="28"/>
        </w:rPr>
        <w:t>COMPUTER SCIENCE AND ENGINEERING</w:t>
      </w:r>
    </w:p>
    <w:p w:rsidR="00514D15" w:rsidRDefault="00514D15" w:rsidP="00514D15">
      <w:pPr>
        <w:jc w:val="center"/>
      </w:pPr>
    </w:p>
    <w:p w:rsidR="00514D15" w:rsidRDefault="00514D15" w:rsidP="00514D15">
      <w:pPr>
        <w:pStyle w:val="Report"/>
      </w:pPr>
      <w:r>
        <w:t>Submitted by</w:t>
      </w:r>
    </w:p>
    <w:p w:rsidR="00514D15" w:rsidRDefault="00514D15" w:rsidP="00514D15">
      <w:pPr>
        <w:pStyle w:val="Report"/>
      </w:pPr>
    </w:p>
    <w:p w:rsidR="00842993" w:rsidRPr="00EF6C99" w:rsidRDefault="002E48E2" w:rsidP="00842993">
      <w:pPr>
        <w:pStyle w:val="Student"/>
      </w:pPr>
      <w:r>
        <w:t>Dushyanth N Gowda</w:t>
      </w:r>
    </w:p>
    <w:p w:rsidR="00842993" w:rsidRPr="00EF6C99" w:rsidRDefault="002E48E2" w:rsidP="00842993">
      <w:pPr>
        <w:pStyle w:val="Student"/>
      </w:pPr>
      <w:r>
        <w:t>15BT6CS107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Sohan Chopdekar</w:t>
      </w:r>
    </w:p>
    <w:p w:rsidR="00842993" w:rsidRPr="00EF6C99" w:rsidRDefault="002E48E2" w:rsidP="00842993">
      <w:pPr>
        <w:pStyle w:val="Student"/>
      </w:pPr>
      <w:r>
        <w:t>15BT6CS109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Tushar Jain</w:t>
      </w:r>
    </w:p>
    <w:p w:rsidR="00842993" w:rsidRPr="00EF6C99" w:rsidRDefault="002E48E2" w:rsidP="00842993">
      <w:pPr>
        <w:pStyle w:val="Student"/>
      </w:pPr>
      <w:r>
        <w:t>15BT6CS076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Vaishnavi K.R</w:t>
      </w:r>
    </w:p>
    <w:p w:rsidR="00D42BE9" w:rsidRDefault="002E48E2" w:rsidP="002E48E2">
      <w:pPr>
        <w:pStyle w:val="Student"/>
      </w:pPr>
      <w:r>
        <w:t>15BT6CS081</w:t>
      </w:r>
    </w:p>
    <w:p w:rsidR="00D42BE9" w:rsidRDefault="00D42BE9" w:rsidP="00E205CB">
      <w:pPr>
        <w:pStyle w:val="Report"/>
      </w:pPr>
    </w:p>
    <w:p w:rsidR="00E6388B" w:rsidRDefault="00E6388B" w:rsidP="00E205CB">
      <w:pPr>
        <w:pStyle w:val="Report"/>
      </w:pPr>
      <w:r>
        <w:t>Under the guidance of</w:t>
      </w:r>
      <w:r w:rsidR="006C50F6">
        <w:t xml:space="preserve"> </w:t>
      </w:r>
    </w:p>
    <w:p w:rsidR="00186957" w:rsidRPr="00842993" w:rsidRDefault="00186957" w:rsidP="00E205CB">
      <w:pPr>
        <w:pStyle w:val="Report"/>
        <w:rPr>
          <w:sz w:val="24"/>
        </w:rPr>
      </w:pPr>
    </w:p>
    <w:p w:rsidR="00842993" w:rsidRPr="00842993" w:rsidRDefault="00842993" w:rsidP="00842993">
      <w:pPr>
        <w:jc w:val="center"/>
        <w:rPr>
          <w:b/>
          <w:bCs/>
          <w:spacing w:val="6"/>
        </w:rPr>
      </w:pPr>
      <w:r w:rsidRPr="00842993">
        <w:rPr>
          <w:b/>
          <w:bCs/>
          <w:spacing w:val="6"/>
        </w:rPr>
        <w:t>Mr</w:t>
      </w:r>
      <w:r w:rsidR="00E13D7E">
        <w:rPr>
          <w:b/>
          <w:bCs/>
          <w:spacing w:val="6"/>
        </w:rPr>
        <w:t>.</w:t>
      </w:r>
      <w:r w:rsidRPr="00842993">
        <w:rPr>
          <w:b/>
          <w:bCs/>
          <w:spacing w:val="6"/>
        </w:rPr>
        <w:t xml:space="preserve"> </w:t>
      </w:r>
      <w:r w:rsidR="00860AA5">
        <w:rPr>
          <w:b/>
          <w:bCs/>
          <w:spacing w:val="6"/>
        </w:rPr>
        <w:t>Madhu B.R</w:t>
      </w:r>
      <w:bookmarkStart w:id="0" w:name="_GoBack"/>
      <w:bookmarkEnd w:id="0"/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pacing w:val="6"/>
          <w:sz w:val="20"/>
        </w:rPr>
        <w:t xml:space="preserve"> </w:t>
      </w:r>
      <w:r w:rsidR="00E13D7E">
        <w:rPr>
          <w:sz w:val="20"/>
          <w:szCs w:val="20"/>
        </w:rPr>
        <w:t>Associate</w:t>
      </w:r>
      <w:r w:rsidRPr="00967A17">
        <w:rPr>
          <w:sz w:val="20"/>
          <w:szCs w:val="20"/>
        </w:rPr>
        <w:t xml:space="preserve"> Professor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partment of </w:t>
      </w:r>
      <w:r w:rsidR="00D77B70">
        <w:rPr>
          <w:sz w:val="20"/>
          <w:szCs w:val="20"/>
        </w:rPr>
        <w:t>Computer Science and Engineering</w:t>
      </w:r>
    </w:p>
    <w:p w:rsidR="00514D15" w:rsidRPr="003043BC" w:rsidRDefault="00514D15" w:rsidP="00514D15">
      <w:pPr>
        <w:jc w:val="left"/>
        <w:rPr>
          <w:rFonts w:ascii="Arial Rounded MT Bold" w:hAnsi="Arial Rounded MT Bold"/>
          <w:spacing w:val="6"/>
          <w:sz w:val="20"/>
        </w:rPr>
      </w:pPr>
      <w:r>
        <w:rPr>
          <w:rFonts w:ascii="Arial Rounded MT Bold" w:hAnsi="Arial Rounded MT Bold"/>
          <w:spacing w:val="6"/>
          <w:sz w:val="20"/>
        </w:rPr>
        <w:t xml:space="preserve">                                              School of Engineering &amp; Technology</w:t>
      </w:r>
    </w:p>
    <w:p w:rsidR="00266B24" w:rsidRPr="00E13D7E" w:rsidRDefault="00514D15" w:rsidP="0013311C">
      <w:pPr>
        <w:pStyle w:val="Report"/>
        <w:rPr>
          <w:rFonts w:ascii="Times New Roman" w:hAnsi="Times New Roman" w:cs="Times New Roman"/>
          <w:sz w:val="24"/>
          <w:szCs w:val="24"/>
        </w:rPr>
      </w:pPr>
      <w:r w:rsidRPr="00E13D7E">
        <w:rPr>
          <w:rFonts w:ascii="Times New Roman" w:hAnsi="Times New Roman" w:cs="Times New Roman"/>
          <w:spacing w:val="6"/>
          <w:szCs w:val="24"/>
        </w:rPr>
        <w:t>Jain University</w:t>
      </w:r>
    </w:p>
    <w:sectPr w:rsidR="00266B24" w:rsidRPr="00E13D7E" w:rsidSect="00D42BE9">
      <w:pgSz w:w="11909" w:h="16834" w:code="9"/>
      <w:pgMar w:top="1620" w:right="1440" w:bottom="1440" w:left="1800" w:header="720" w:footer="720" w:gutter="0"/>
      <w:pgBorders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1B4E" w:rsidRDefault="00B61B4E" w:rsidP="00514D15">
      <w:r>
        <w:separator/>
      </w:r>
    </w:p>
  </w:endnote>
  <w:endnote w:type="continuationSeparator" w:id="0">
    <w:p w:rsidR="00B61B4E" w:rsidRDefault="00B61B4E" w:rsidP="0051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1B4E" w:rsidRDefault="00B61B4E" w:rsidP="00514D15">
      <w:r>
        <w:separator/>
      </w:r>
    </w:p>
  </w:footnote>
  <w:footnote w:type="continuationSeparator" w:id="0">
    <w:p w:rsidR="00B61B4E" w:rsidRDefault="00B61B4E" w:rsidP="00514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AGJTE0NTSzNDQyUdpeDU4uLM/DyQAsNaAGDfpB8sAAAA"/>
  </w:docVars>
  <w:rsids>
    <w:rsidRoot w:val="00E6388B"/>
    <w:rsid w:val="00017A61"/>
    <w:rsid w:val="000646A5"/>
    <w:rsid w:val="00066A57"/>
    <w:rsid w:val="000C0CD4"/>
    <w:rsid w:val="001256AF"/>
    <w:rsid w:val="001266D3"/>
    <w:rsid w:val="0013311C"/>
    <w:rsid w:val="001340B4"/>
    <w:rsid w:val="001402B6"/>
    <w:rsid w:val="00160720"/>
    <w:rsid w:val="00186957"/>
    <w:rsid w:val="001874BE"/>
    <w:rsid w:val="001A292C"/>
    <w:rsid w:val="00221FA7"/>
    <w:rsid w:val="00266B24"/>
    <w:rsid w:val="002873B0"/>
    <w:rsid w:val="00295863"/>
    <w:rsid w:val="002E1123"/>
    <w:rsid w:val="002E48E2"/>
    <w:rsid w:val="003043BC"/>
    <w:rsid w:val="003159A2"/>
    <w:rsid w:val="003161D4"/>
    <w:rsid w:val="00333F20"/>
    <w:rsid w:val="00346C8F"/>
    <w:rsid w:val="0035202E"/>
    <w:rsid w:val="00373506"/>
    <w:rsid w:val="003A540C"/>
    <w:rsid w:val="003A72D3"/>
    <w:rsid w:val="003B6A94"/>
    <w:rsid w:val="003C4433"/>
    <w:rsid w:val="003D182C"/>
    <w:rsid w:val="003D5709"/>
    <w:rsid w:val="00426A2E"/>
    <w:rsid w:val="004317A6"/>
    <w:rsid w:val="004366FC"/>
    <w:rsid w:val="00452F6C"/>
    <w:rsid w:val="00460B94"/>
    <w:rsid w:val="00463ACF"/>
    <w:rsid w:val="00496DCD"/>
    <w:rsid w:val="004A0613"/>
    <w:rsid w:val="004A760D"/>
    <w:rsid w:val="004D6375"/>
    <w:rsid w:val="004D6F50"/>
    <w:rsid w:val="0051111A"/>
    <w:rsid w:val="00514D15"/>
    <w:rsid w:val="00547CA4"/>
    <w:rsid w:val="0056298D"/>
    <w:rsid w:val="00571097"/>
    <w:rsid w:val="00586011"/>
    <w:rsid w:val="005B27BE"/>
    <w:rsid w:val="005E0870"/>
    <w:rsid w:val="006266ED"/>
    <w:rsid w:val="00653647"/>
    <w:rsid w:val="006976FC"/>
    <w:rsid w:val="006A032F"/>
    <w:rsid w:val="006C50F6"/>
    <w:rsid w:val="006D51FB"/>
    <w:rsid w:val="00706CFB"/>
    <w:rsid w:val="007077BE"/>
    <w:rsid w:val="007117F4"/>
    <w:rsid w:val="00721AD8"/>
    <w:rsid w:val="007364C1"/>
    <w:rsid w:val="007414B3"/>
    <w:rsid w:val="0074494A"/>
    <w:rsid w:val="00761E8A"/>
    <w:rsid w:val="007701A3"/>
    <w:rsid w:val="007A3483"/>
    <w:rsid w:val="007C176A"/>
    <w:rsid w:val="007C4319"/>
    <w:rsid w:val="007E5311"/>
    <w:rsid w:val="00800CD2"/>
    <w:rsid w:val="00803109"/>
    <w:rsid w:val="008069D0"/>
    <w:rsid w:val="00842005"/>
    <w:rsid w:val="00842993"/>
    <w:rsid w:val="00854CBA"/>
    <w:rsid w:val="00860AA5"/>
    <w:rsid w:val="00863EF5"/>
    <w:rsid w:val="00866925"/>
    <w:rsid w:val="008F0B98"/>
    <w:rsid w:val="008F211B"/>
    <w:rsid w:val="0091173B"/>
    <w:rsid w:val="00915404"/>
    <w:rsid w:val="0095435B"/>
    <w:rsid w:val="009B0BF1"/>
    <w:rsid w:val="00A20FEB"/>
    <w:rsid w:val="00A41E01"/>
    <w:rsid w:val="00A9265C"/>
    <w:rsid w:val="00AC5644"/>
    <w:rsid w:val="00AF3B45"/>
    <w:rsid w:val="00AF52D0"/>
    <w:rsid w:val="00B14798"/>
    <w:rsid w:val="00B61868"/>
    <w:rsid w:val="00B61B4E"/>
    <w:rsid w:val="00B64619"/>
    <w:rsid w:val="00C00F5A"/>
    <w:rsid w:val="00C03B7B"/>
    <w:rsid w:val="00C0671E"/>
    <w:rsid w:val="00C15DB3"/>
    <w:rsid w:val="00C171CA"/>
    <w:rsid w:val="00C24DFE"/>
    <w:rsid w:val="00C469A9"/>
    <w:rsid w:val="00C67CEF"/>
    <w:rsid w:val="00C74F13"/>
    <w:rsid w:val="00CC3502"/>
    <w:rsid w:val="00D15A9D"/>
    <w:rsid w:val="00D42BE9"/>
    <w:rsid w:val="00D525D8"/>
    <w:rsid w:val="00D57866"/>
    <w:rsid w:val="00D60E2A"/>
    <w:rsid w:val="00D65D24"/>
    <w:rsid w:val="00D67131"/>
    <w:rsid w:val="00D77B70"/>
    <w:rsid w:val="00DA764B"/>
    <w:rsid w:val="00DE4CB4"/>
    <w:rsid w:val="00DF030C"/>
    <w:rsid w:val="00E11F40"/>
    <w:rsid w:val="00E13D7E"/>
    <w:rsid w:val="00E14AD9"/>
    <w:rsid w:val="00E205CB"/>
    <w:rsid w:val="00E26433"/>
    <w:rsid w:val="00E560B0"/>
    <w:rsid w:val="00E6388B"/>
    <w:rsid w:val="00E6666C"/>
    <w:rsid w:val="00E75991"/>
    <w:rsid w:val="00EB66AC"/>
    <w:rsid w:val="00EC1A74"/>
    <w:rsid w:val="00EC681F"/>
    <w:rsid w:val="00EE5C7B"/>
    <w:rsid w:val="00EF6F17"/>
    <w:rsid w:val="00F10411"/>
    <w:rsid w:val="00F33A6E"/>
    <w:rsid w:val="00F3694A"/>
    <w:rsid w:val="00F51757"/>
    <w:rsid w:val="00FE3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DC879"/>
  <w15:docId w15:val="{F5067D77-B9AF-44A9-8D9F-E6343892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Arial" w:hAnsi="Century Gothic" w:cs="Tung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A9"/>
    <w:pPr>
      <w:jc w:val="both"/>
    </w:pPr>
    <w:rPr>
      <w:rFonts w:ascii="Arial" w:hAnsi="Arial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88B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E638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jTitle">
    <w:name w:val="ProjTitle"/>
    <w:basedOn w:val="Normal"/>
    <w:qFormat/>
    <w:rsid w:val="003043BC"/>
    <w:pPr>
      <w:spacing w:before="360" w:after="360"/>
      <w:jc w:val="center"/>
    </w:pPr>
    <w:rPr>
      <w:rFonts w:ascii="Times New Roman" w:hAnsi="Times New Roman" w:cs="Times New Roman"/>
      <w:b/>
      <w:bCs/>
      <w:smallCaps/>
      <w:spacing w:val="10"/>
      <w:sz w:val="36"/>
      <w:szCs w:val="36"/>
    </w:rPr>
  </w:style>
  <w:style w:type="paragraph" w:customStyle="1" w:styleId="SPACER">
    <w:name w:val="SPACER"/>
    <w:basedOn w:val="Normal"/>
    <w:qFormat/>
    <w:rsid w:val="00E14AD9"/>
    <w:pPr>
      <w:spacing w:before="640"/>
      <w:jc w:val="center"/>
    </w:pPr>
    <w:rPr>
      <w:sz w:val="18"/>
      <w:szCs w:val="18"/>
    </w:rPr>
  </w:style>
  <w:style w:type="paragraph" w:customStyle="1" w:styleId="MTech">
    <w:name w:val="MTech"/>
    <w:basedOn w:val="Normal"/>
    <w:qFormat/>
    <w:rsid w:val="00E205CB"/>
    <w:pPr>
      <w:spacing w:line="300" w:lineRule="auto"/>
      <w:jc w:val="center"/>
    </w:pPr>
    <w:rPr>
      <w:rFonts w:ascii="Times New Roman" w:hAnsi="Times New Roman"/>
      <w:b/>
      <w:bCs/>
      <w:smallCaps/>
      <w:spacing w:val="30"/>
      <w:sz w:val="32"/>
    </w:rPr>
  </w:style>
  <w:style w:type="paragraph" w:customStyle="1" w:styleId="Student">
    <w:name w:val="Student"/>
    <w:basedOn w:val="Normal"/>
    <w:qFormat/>
    <w:rsid w:val="00E205CB"/>
    <w:pPr>
      <w:jc w:val="center"/>
    </w:pPr>
    <w:rPr>
      <w:rFonts w:ascii="Times New Roman" w:hAnsi="Times New Roman"/>
      <w:b/>
      <w:bCs/>
      <w:spacing w:val="10"/>
      <w:sz w:val="28"/>
    </w:rPr>
  </w:style>
  <w:style w:type="paragraph" w:customStyle="1" w:styleId="Report">
    <w:name w:val="Report"/>
    <w:basedOn w:val="Normal"/>
    <w:qFormat/>
    <w:rsid w:val="00E205CB"/>
    <w:pPr>
      <w:jc w:val="center"/>
    </w:pPr>
    <w:rPr>
      <w:b/>
      <w:bCs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4D15"/>
    <w:rPr>
      <w:rFonts w:ascii="Arial" w:hAnsi="Arial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4D15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30A3BB-E1D9-4F4D-92C8-8641D1AE1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Jain,Tushar</cp:lastModifiedBy>
  <cp:revision>11</cp:revision>
  <dcterms:created xsi:type="dcterms:W3CDTF">2017-05-12T09:23:00Z</dcterms:created>
  <dcterms:modified xsi:type="dcterms:W3CDTF">2019-05-12T02:06:00Z</dcterms:modified>
</cp:coreProperties>
</file>